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23BB6" w14:textId="77777777" w:rsidR="00DF294B" w:rsidRPr="00045A0A" w:rsidRDefault="00DF294B" w:rsidP="00DF294B">
      <w:pPr>
        <w:tabs>
          <w:tab w:val="right" w:pos="9072"/>
        </w:tabs>
        <w:spacing w:after="0" w:line="240" w:lineRule="auto"/>
        <w:jc w:val="right"/>
        <w:rPr>
          <w:rFonts w:cstheme="minorHAnsi"/>
          <w:lang w:val="fr-FR"/>
        </w:rPr>
      </w:pPr>
    </w:p>
    <w:p w14:paraId="18E00FC8" w14:textId="0326D9BE" w:rsidR="00302B1F" w:rsidRPr="00045A0A" w:rsidRDefault="00302B1F" w:rsidP="00DF294B">
      <w:pPr>
        <w:tabs>
          <w:tab w:val="right" w:pos="9072"/>
        </w:tabs>
        <w:spacing w:after="0" w:line="240" w:lineRule="auto"/>
        <w:jc w:val="right"/>
        <w:rPr>
          <w:rFonts w:cstheme="minorHAnsi"/>
          <w:lang w:val="fr-FR"/>
        </w:rPr>
      </w:pPr>
      <w:r w:rsidRPr="00045A0A">
        <w:rPr>
          <w:rFonts w:cstheme="minorHAnsi"/>
          <w:lang w:val="fr-FR"/>
        </w:rPr>
        <w:t>CLAC/</w:t>
      </w:r>
      <w:r w:rsidR="00503C46">
        <w:rPr>
          <w:rFonts w:cstheme="minorHAnsi"/>
          <w:lang w:val="fr-FR"/>
        </w:rPr>
        <w:t>GEPEJTA</w:t>
      </w:r>
      <w:r w:rsidR="003C53B2" w:rsidRPr="00045A0A">
        <w:rPr>
          <w:rFonts w:cstheme="minorHAnsi"/>
          <w:lang w:val="fr-FR"/>
        </w:rPr>
        <w:t>/</w:t>
      </w:r>
      <w:r w:rsidR="00503C46">
        <w:rPr>
          <w:rFonts w:cstheme="minorHAnsi"/>
          <w:lang w:val="fr-FR"/>
        </w:rPr>
        <w:t>48</w:t>
      </w:r>
      <w:r w:rsidR="00CE58D1" w:rsidRPr="00045A0A">
        <w:rPr>
          <w:rFonts w:cstheme="minorHAnsi"/>
          <w:lang w:val="fr-FR"/>
        </w:rPr>
        <w:t>V</w:t>
      </w:r>
      <w:r w:rsidRPr="00045A0A">
        <w:rPr>
          <w:rFonts w:cstheme="minorHAnsi"/>
          <w:lang w:val="fr-FR"/>
        </w:rPr>
        <w:t>-N</w:t>
      </w:r>
      <w:r w:rsidR="00F56EE3">
        <w:rPr>
          <w:rFonts w:cstheme="minorHAnsi"/>
          <w:lang w:val="fr-FR"/>
        </w:rPr>
        <w:t>I</w:t>
      </w:r>
      <w:r w:rsidRPr="00045A0A">
        <w:rPr>
          <w:rFonts w:cstheme="minorHAnsi"/>
          <w:lang w:val="fr-FR"/>
        </w:rPr>
        <w:t>/</w:t>
      </w:r>
      <w:r w:rsidR="00643F7D">
        <w:rPr>
          <w:rFonts w:cstheme="minorHAnsi"/>
          <w:lang w:val="fr-FR"/>
        </w:rPr>
        <w:t>XX</w:t>
      </w:r>
    </w:p>
    <w:p w14:paraId="66CA262C" w14:textId="245DDCA9" w:rsidR="00302B1F" w:rsidRPr="00045A0A" w:rsidRDefault="00503C46" w:rsidP="00DF294B">
      <w:pPr>
        <w:tabs>
          <w:tab w:val="right" w:pos="9072"/>
        </w:tabs>
        <w:spacing w:after="0" w:line="240" w:lineRule="auto"/>
        <w:jc w:val="right"/>
        <w:rPr>
          <w:rFonts w:cstheme="minorHAnsi"/>
          <w:lang w:val="fr-FR"/>
        </w:rPr>
      </w:pPr>
      <w:r>
        <w:rPr>
          <w:rFonts w:cstheme="minorHAnsi"/>
          <w:lang w:val="fr-FR"/>
        </w:rPr>
        <w:t>1</w:t>
      </w:r>
      <w:r w:rsidR="00643F7D">
        <w:rPr>
          <w:rFonts w:cstheme="minorHAnsi"/>
          <w:lang w:val="fr-FR"/>
        </w:rPr>
        <w:t>0</w:t>
      </w:r>
      <w:r w:rsidR="00302B1F" w:rsidRPr="00045A0A">
        <w:rPr>
          <w:rFonts w:cstheme="minorHAnsi"/>
          <w:lang w:val="fr-FR"/>
        </w:rPr>
        <w:t>/</w:t>
      </w:r>
      <w:r w:rsidR="00DF294B" w:rsidRPr="00045A0A">
        <w:rPr>
          <w:rFonts w:cstheme="minorHAnsi"/>
          <w:lang w:val="fr-FR"/>
        </w:rPr>
        <w:t>0</w:t>
      </w:r>
      <w:r w:rsidR="00643F7D">
        <w:rPr>
          <w:rFonts w:cstheme="minorHAnsi"/>
          <w:lang w:val="fr-FR"/>
        </w:rPr>
        <w:t>8</w:t>
      </w:r>
      <w:r w:rsidR="00302B1F" w:rsidRPr="00045A0A">
        <w:rPr>
          <w:rFonts w:cstheme="minorHAnsi"/>
          <w:lang w:val="fr-FR"/>
        </w:rPr>
        <w:t>/</w:t>
      </w:r>
      <w:r w:rsidR="00DF294B" w:rsidRPr="00045A0A">
        <w:rPr>
          <w:rFonts w:cstheme="minorHAnsi"/>
          <w:lang w:val="fr-FR"/>
        </w:rPr>
        <w:t>21</w:t>
      </w:r>
    </w:p>
    <w:p w14:paraId="742760DD" w14:textId="121D68A9" w:rsidR="00302B1F" w:rsidRPr="00045A0A" w:rsidRDefault="00302B1F" w:rsidP="00302B1F">
      <w:pPr>
        <w:spacing w:after="0" w:line="240" w:lineRule="auto"/>
        <w:rPr>
          <w:rFonts w:cstheme="minorHAnsi"/>
          <w:lang w:val="fr-FR"/>
        </w:rPr>
      </w:pPr>
    </w:p>
    <w:p w14:paraId="6CACFEEB" w14:textId="77777777" w:rsidR="00881DB2" w:rsidRPr="00045A0A" w:rsidRDefault="00881DB2" w:rsidP="00302B1F">
      <w:pPr>
        <w:spacing w:after="0" w:line="240" w:lineRule="auto"/>
        <w:rPr>
          <w:rFonts w:cstheme="minorHAnsi"/>
          <w:lang w:val="fr-FR"/>
        </w:rPr>
      </w:pPr>
    </w:p>
    <w:p w14:paraId="06781557" w14:textId="77777777" w:rsidR="00CF1FE9" w:rsidRPr="00F61668" w:rsidRDefault="00CF1FE9" w:rsidP="00CF1FE9">
      <w:pPr>
        <w:spacing w:after="0" w:line="240" w:lineRule="auto"/>
        <w:jc w:val="center"/>
        <w:rPr>
          <w:b/>
          <w:bCs/>
          <w:u w:val="single"/>
        </w:rPr>
      </w:pPr>
      <w:bookmarkStart w:id="0" w:name="_Hlk57367399"/>
      <w:r w:rsidRPr="00F61668">
        <w:rPr>
          <w:b/>
          <w:bCs/>
          <w:u w:val="single"/>
        </w:rPr>
        <w:t xml:space="preserve">CUADRAGÉSIMA </w:t>
      </w:r>
      <w:r>
        <w:rPr>
          <w:b/>
          <w:bCs/>
          <w:u w:val="single"/>
        </w:rPr>
        <w:t>OCTAVA</w:t>
      </w:r>
      <w:r w:rsidRPr="00F61668">
        <w:rPr>
          <w:b/>
          <w:bCs/>
          <w:u w:val="single"/>
        </w:rPr>
        <w:t xml:space="preserve"> REUNIÓN DEL GRUPO DE EXPERTOS EN ASUNTOS POLÍTICOS, </w:t>
      </w:r>
    </w:p>
    <w:p w14:paraId="47D74DBF" w14:textId="77777777" w:rsidR="00CF1FE9" w:rsidRPr="00F61668" w:rsidRDefault="00CF1FE9" w:rsidP="00CF1FE9">
      <w:pPr>
        <w:spacing w:after="0" w:line="240" w:lineRule="auto"/>
        <w:jc w:val="center"/>
        <w:rPr>
          <w:b/>
          <w:bCs/>
          <w:u w:val="single"/>
        </w:rPr>
      </w:pPr>
      <w:r w:rsidRPr="00F61668">
        <w:rPr>
          <w:b/>
          <w:bCs/>
          <w:u w:val="single"/>
        </w:rPr>
        <w:t>ECONÓMICOS Y JURÍDICOS DEL TRANSPORTE AÉREO (GEPEJTA/4</w:t>
      </w:r>
      <w:r>
        <w:rPr>
          <w:b/>
          <w:bCs/>
          <w:u w:val="single"/>
        </w:rPr>
        <w:t>8</w:t>
      </w:r>
      <w:r w:rsidRPr="00F61668">
        <w:rPr>
          <w:b/>
          <w:bCs/>
          <w:u w:val="single"/>
        </w:rPr>
        <w:t xml:space="preserve">V) </w:t>
      </w:r>
    </w:p>
    <w:p w14:paraId="29CE797F" w14:textId="77777777" w:rsidR="00CF1FE9" w:rsidRPr="00045A0A" w:rsidRDefault="00CF1FE9" w:rsidP="00CF1FE9">
      <w:pPr>
        <w:spacing w:after="0" w:line="240" w:lineRule="auto"/>
        <w:jc w:val="center"/>
        <w:rPr>
          <w:rFonts w:cstheme="minorHAnsi"/>
          <w:b/>
          <w:bCs/>
          <w:u w:val="single"/>
          <w:lang w:val="es-AR"/>
        </w:rPr>
      </w:pPr>
      <w:bookmarkStart w:id="1" w:name="_Hlk57367365"/>
      <w:r w:rsidRPr="00045A0A">
        <w:rPr>
          <w:rFonts w:cstheme="minorHAnsi"/>
          <w:b/>
          <w:bCs/>
          <w:u w:val="single"/>
          <w:lang w:val="es-AR"/>
        </w:rPr>
        <w:t xml:space="preserve"> </w:t>
      </w:r>
      <w:bookmarkEnd w:id="1"/>
    </w:p>
    <w:p w14:paraId="7117C032" w14:textId="77777777" w:rsidR="00CF1FE9" w:rsidRPr="00045A0A" w:rsidRDefault="00CF1FE9" w:rsidP="00CF1FE9">
      <w:pPr>
        <w:spacing w:after="0" w:line="240" w:lineRule="auto"/>
        <w:jc w:val="center"/>
        <w:rPr>
          <w:rFonts w:cstheme="minorHAnsi"/>
          <w:lang w:val="es-AR"/>
        </w:rPr>
      </w:pPr>
      <w:r w:rsidRPr="00045A0A">
        <w:rPr>
          <w:rFonts w:cstheme="minorHAnsi"/>
          <w:lang w:val="es-AR"/>
        </w:rPr>
        <w:t xml:space="preserve">(Reunión virtual, </w:t>
      </w:r>
      <w:r>
        <w:rPr>
          <w:rFonts w:cstheme="minorHAnsi"/>
          <w:lang w:val="es-AR"/>
        </w:rPr>
        <w:t>XX</w:t>
      </w:r>
      <w:r w:rsidRPr="00045A0A">
        <w:rPr>
          <w:rFonts w:cstheme="minorHAnsi"/>
          <w:lang w:val="es-AR"/>
        </w:rPr>
        <w:t xml:space="preserve"> de </w:t>
      </w:r>
      <w:r>
        <w:rPr>
          <w:rFonts w:cstheme="minorHAnsi"/>
          <w:lang w:val="es-AR"/>
        </w:rPr>
        <w:t>XXXXXXX</w:t>
      </w:r>
      <w:r w:rsidRPr="00045A0A">
        <w:rPr>
          <w:rFonts w:cstheme="minorHAnsi"/>
          <w:lang w:val="es-AR"/>
        </w:rPr>
        <w:t xml:space="preserve"> de 20</w:t>
      </w:r>
      <w:r>
        <w:rPr>
          <w:rFonts w:cstheme="minorHAnsi"/>
          <w:lang w:val="es-AR"/>
        </w:rPr>
        <w:t>XX</w:t>
      </w:r>
      <w:r w:rsidRPr="00045A0A">
        <w:rPr>
          <w:rFonts w:cstheme="minorHAnsi"/>
          <w:lang w:val="es-AR"/>
        </w:rPr>
        <w:t>)</w:t>
      </w:r>
      <w:bookmarkEnd w:id="0"/>
    </w:p>
    <w:p w14:paraId="58D77FCB" w14:textId="5E4E7E8A" w:rsidR="006303BE" w:rsidRPr="00045A0A" w:rsidRDefault="006303BE" w:rsidP="008D2481">
      <w:pPr>
        <w:spacing w:after="0" w:line="240" w:lineRule="auto"/>
        <w:rPr>
          <w:rFonts w:cstheme="minorHAnsi"/>
          <w:lang w:val="es-AR"/>
        </w:rPr>
      </w:pPr>
    </w:p>
    <w:p w14:paraId="04594E47" w14:textId="77777777" w:rsidR="006303BE" w:rsidRPr="00045A0A" w:rsidRDefault="006303BE" w:rsidP="00B75267">
      <w:pPr>
        <w:spacing w:after="0" w:line="240" w:lineRule="auto"/>
        <w:jc w:val="center"/>
        <w:rPr>
          <w:rFonts w:cstheme="minorHAnsi"/>
          <w:lang w:val="es-AR"/>
        </w:rPr>
      </w:pPr>
    </w:p>
    <w:p w14:paraId="0014CCDA" w14:textId="6A0B1B9B" w:rsidR="008D2481" w:rsidRPr="00045A0A" w:rsidRDefault="008D2481" w:rsidP="008D2481">
      <w:pPr>
        <w:spacing w:after="0" w:line="240" w:lineRule="auto"/>
        <w:rPr>
          <w:rFonts w:cstheme="minorHAnsi"/>
          <w:lang w:val="es-AR"/>
        </w:rPr>
      </w:pPr>
      <w:r w:rsidRPr="00045A0A">
        <w:rPr>
          <w:rFonts w:cstheme="minorHAnsi"/>
          <w:lang w:val="es-AR"/>
        </w:rPr>
        <w:t xml:space="preserve">Cuestión </w:t>
      </w:r>
      <w:r w:rsidR="00643F7D">
        <w:rPr>
          <w:rFonts w:cstheme="minorHAnsi"/>
          <w:lang w:val="es-AR"/>
        </w:rPr>
        <w:t>XX</w:t>
      </w:r>
      <w:r w:rsidRPr="00045A0A">
        <w:rPr>
          <w:rFonts w:cstheme="minorHAnsi"/>
          <w:lang w:val="es-AR"/>
        </w:rPr>
        <w:t xml:space="preserve"> del </w:t>
      </w:r>
    </w:p>
    <w:p w14:paraId="02EA19AB" w14:textId="44F5C6F8" w:rsidR="003103F8" w:rsidRPr="00045A0A" w:rsidRDefault="008D2481" w:rsidP="00D405DA">
      <w:pPr>
        <w:tabs>
          <w:tab w:val="left" w:pos="1985"/>
        </w:tabs>
        <w:spacing w:after="0" w:line="240" w:lineRule="auto"/>
        <w:ind w:left="1985" w:hanging="1985"/>
        <w:rPr>
          <w:rFonts w:cstheme="minorHAnsi"/>
          <w:b/>
          <w:bCs/>
          <w:shd w:val="clear" w:color="auto" w:fill="FFFFFF"/>
          <w:lang w:val="es-AR"/>
        </w:rPr>
      </w:pPr>
      <w:r w:rsidRPr="00045A0A">
        <w:rPr>
          <w:rFonts w:cstheme="minorHAnsi"/>
          <w:lang w:val="es-AR"/>
        </w:rPr>
        <w:t xml:space="preserve">Orden del Día: </w:t>
      </w:r>
      <w:r w:rsidR="00302B1F" w:rsidRPr="00045A0A">
        <w:rPr>
          <w:rFonts w:cstheme="minorHAnsi"/>
          <w:shd w:val="clear" w:color="auto" w:fill="FFFFFF"/>
          <w:lang w:val="es-AR"/>
        </w:rPr>
        <w:tab/>
      </w:r>
      <w:r w:rsidR="00643F7D">
        <w:rPr>
          <w:rFonts w:cstheme="minorHAnsi"/>
          <w:b/>
          <w:bCs/>
          <w:shd w:val="clear" w:color="auto" w:fill="FFFFFF"/>
          <w:lang w:val="es-AR"/>
        </w:rPr>
        <w:t>XXXXXXXXXXXXXXXXXXXXXXXXXXXXXXXXXXXXXX</w:t>
      </w:r>
    </w:p>
    <w:p w14:paraId="5830B393" w14:textId="77777777" w:rsidR="00D405DA" w:rsidRPr="00045A0A" w:rsidRDefault="00D405DA" w:rsidP="00D405DA">
      <w:pPr>
        <w:spacing w:after="0" w:line="240" w:lineRule="auto"/>
        <w:jc w:val="center"/>
        <w:rPr>
          <w:rFonts w:cstheme="minorHAnsi"/>
          <w:lang w:val="es-AR"/>
        </w:rPr>
      </w:pPr>
    </w:p>
    <w:p w14:paraId="5F65E2FF" w14:textId="067390DF" w:rsidR="00D405DA" w:rsidRPr="00045A0A" w:rsidRDefault="00D405DA" w:rsidP="00D405DA">
      <w:pPr>
        <w:spacing w:after="0" w:line="240" w:lineRule="auto"/>
        <w:jc w:val="center"/>
        <w:rPr>
          <w:rFonts w:cstheme="minorHAnsi"/>
          <w:lang w:val="es-AR"/>
        </w:rPr>
      </w:pPr>
      <w:r w:rsidRPr="00045A0A">
        <w:rPr>
          <w:rFonts w:cstheme="minorHAnsi"/>
          <w:lang w:val="es-AR"/>
        </w:rPr>
        <w:t xml:space="preserve">(Nota </w:t>
      </w:r>
      <w:r w:rsidR="00F56EE3">
        <w:rPr>
          <w:rFonts w:cstheme="minorHAnsi"/>
          <w:lang w:val="es-AR"/>
        </w:rPr>
        <w:t>informativa</w:t>
      </w:r>
      <w:r w:rsidRPr="00045A0A">
        <w:rPr>
          <w:rFonts w:cstheme="minorHAnsi"/>
          <w:lang w:val="es-AR"/>
        </w:rPr>
        <w:t xml:space="preserve"> presentada por </w:t>
      </w:r>
      <w:r w:rsidR="00C054B5" w:rsidRPr="00045A0A">
        <w:rPr>
          <w:rFonts w:cstheme="minorHAnsi"/>
          <w:lang w:val="es-AR"/>
        </w:rPr>
        <w:t xml:space="preserve">el Punto Focal </w:t>
      </w:r>
      <w:r w:rsidR="00643F7D">
        <w:rPr>
          <w:rFonts w:cstheme="minorHAnsi"/>
          <w:lang w:val="es-AR"/>
        </w:rPr>
        <w:t>XXXXXXXXXXXX</w:t>
      </w:r>
      <w:r w:rsidRPr="00045A0A">
        <w:rPr>
          <w:rFonts w:cstheme="minorHAnsi"/>
          <w:lang w:val="es-AR"/>
        </w:rPr>
        <w:t xml:space="preserve">) </w:t>
      </w:r>
    </w:p>
    <w:p w14:paraId="21524B30" w14:textId="43BC7E2C" w:rsidR="00302B1F" w:rsidRPr="00045A0A" w:rsidRDefault="00302B1F" w:rsidP="00D405DA">
      <w:pPr>
        <w:tabs>
          <w:tab w:val="left" w:pos="1985"/>
        </w:tabs>
        <w:spacing w:after="0" w:line="240" w:lineRule="auto"/>
        <w:ind w:left="1985" w:hanging="1985"/>
        <w:rPr>
          <w:rFonts w:cstheme="minorHAnsi"/>
          <w:lang w:val="es-AR"/>
        </w:rPr>
      </w:pPr>
    </w:p>
    <w:p w14:paraId="3141411E" w14:textId="77777777" w:rsidR="00881DB2" w:rsidRPr="00045A0A" w:rsidRDefault="00881DB2" w:rsidP="00DF294B">
      <w:pPr>
        <w:tabs>
          <w:tab w:val="left" w:pos="1985"/>
        </w:tabs>
        <w:spacing w:after="0" w:line="276" w:lineRule="auto"/>
        <w:ind w:left="1985" w:hanging="1985"/>
        <w:rPr>
          <w:rFonts w:cstheme="minorHAnsi"/>
          <w:lang w:val="es-AR"/>
        </w:rPr>
      </w:pPr>
    </w:p>
    <w:p w14:paraId="1F284B83" w14:textId="42C19343" w:rsidR="00C40635" w:rsidRPr="00045A0A" w:rsidRDefault="00E16A4F" w:rsidP="00DF294B">
      <w:pPr>
        <w:spacing w:after="0" w:line="276" w:lineRule="auto"/>
        <w:rPr>
          <w:rFonts w:cstheme="minorHAnsi"/>
          <w:b/>
          <w:lang w:val="es-AR"/>
        </w:rPr>
      </w:pPr>
      <w:r w:rsidRPr="00045A0A">
        <w:rPr>
          <w:rFonts w:cstheme="minorHAnsi"/>
          <w:b/>
          <w:lang w:val="es-AR"/>
        </w:rPr>
        <w:t>Antecedentes</w:t>
      </w:r>
      <w:r w:rsidR="00C40635" w:rsidRPr="00045A0A">
        <w:rPr>
          <w:rFonts w:cstheme="minorHAnsi"/>
          <w:b/>
          <w:lang w:val="es-AR"/>
        </w:rPr>
        <w:t xml:space="preserve"> </w:t>
      </w:r>
    </w:p>
    <w:p w14:paraId="7ABCED24" w14:textId="0E744803" w:rsidR="00C054B5" w:rsidRDefault="00C054B5" w:rsidP="00DF294B">
      <w:pPr>
        <w:spacing w:after="0" w:line="276" w:lineRule="auto"/>
        <w:rPr>
          <w:rFonts w:cstheme="minorHAnsi"/>
          <w:b/>
          <w:lang w:val="es-AR"/>
        </w:rPr>
      </w:pPr>
    </w:p>
    <w:p w14:paraId="1DFB42CE" w14:textId="77777777" w:rsidR="00643F7D" w:rsidRPr="00045A0A" w:rsidRDefault="00643F7D" w:rsidP="00DF294B">
      <w:pPr>
        <w:spacing w:after="0" w:line="276" w:lineRule="auto"/>
        <w:rPr>
          <w:rFonts w:cstheme="minorHAnsi"/>
          <w:b/>
          <w:lang w:val="es-AR"/>
        </w:rPr>
      </w:pPr>
    </w:p>
    <w:p w14:paraId="493EFB7B" w14:textId="7C4D575C" w:rsidR="003C108C" w:rsidRPr="00045A0A" w:rsidRDefault="00A352F6" w:rsidP="00DF294B">
      <w:pPr>
        <w:spacing w:after="0" w:line="276" w:lineRule="auto"/>
        <w:rPr>
          <w:rFonts w:cstheme="minorHAnsi"/>
          <w:b/>
          <w:bCs/>
          <w:lang w:val="es-AR"/>
        </w:rPr>
      </w:pPr>
      <w:r>
        <w:rPr>
          <w:rFonts w:cstheme="minorHAnsi"/>
          <w:b/>
          <w:lang w:val="es-AR"/>
        </w:rPr>
        <w:t>Desarrolllo</w:t>
      </w:r>
    </w:p>
    <w:p w14:paraId="47E57825" w14:textId="4B3E96A7" w:rsidR="003C108C" w:rsidRDefault="003C108C" w:rsidP="00DF294B">
      <w:pPr>
        <w:tabs>
          <w:tab w:val="left" w:pos="1418"/>
        </w:tabs>
        <w:spacing w:after="0" w:line="276" w:lineRule="auto"/>
        <w:jc w:val="both"/>
        <w:rPr>
          <w:rFonts w:cstheme="minorHAnsi"/>
          <w:lang w:val="es-AR"/>
        </w:rPr>
      </w:pPr>
    </w:p>
    <w:p w14:paraId="3B2658E3" w14:textId="77777777" w:rsidR="00643F7D" w:rsidRPr="00045A0A" w:rsidRDefault="00643F7D" w:rsidP="00DF294B">
      <w:pPr>
        <w:tabs>
          <w:tab w:val="left" w:pos="1418"/>
        </w:tabs>
        <w:spacing w:after="0" w:line="276" w:lineRule="auto"/>
        <w:jc w:val="both"/>
        <w:rPr>
          <w:rFonts w:cstheme="minorHAnsi"/>
          <w:lang w:val="es-AR"/>
        </w:rPr>
      </w:pPr>
    </w:p>
    <w:p w14:paraId="4112ACB7" w14:textId="4AD74EBD" w:rsidR="00C40635" w:rsidRPr="00045A0A" w:rsidRDefault="005F1465" w:rsidP="00DF294B">
      <w:pPr>
        <w:spacing w:after="0" w:line="276" w:lineRule="auto"/>
        <w:rPr>
          <w:rFonts w:cstheme="minorHAnsi"/>
          <w:b/>
          <w:bCs/>
          <w:lang w:val="es-AR"/>
        </w:rPr>
      </w:pPr>
      <w:r w:rsidRPr="00045A0A">
        <w:rPr>
          <w:rFonts w:cstheme="minorHAnsi"/>
          <w:b/>
          <w:bCs/>
          <w:lang w:val="es-AR"/>
        </w:rPr>
        <w:t>Conclusión</w:t>
      </w:r>
    </w:p>
    <w:p w14:paraId="3ED12D3F" w14:textId="492CDC99" w:rsidR="00C054B5" w:rsidRDefault="00C054B5" w:rsidP="00DF294B">
      <w:pPr>
        <w:spacing w:after="0" w:line="276" w:lineRule="auto"/>
        <w:rPr>
          <w:lang w:val="es-AR"/>
        </w:rPr>
      </w:pPr>
    </w:p>
    <w:p w14:paraId="5917B525" w14:textId="77777777" w:rsidR="00643F7D" w:rsidRDefault="00643F7D" w:rsidP="00DF294B">
      <w:pPr>
        <w:spacing w:after="0" w:line="276" w:lineRule="auto"/>
        <w:rPr>
          <w:lang w:val="es-AR"/>
        </w:rPr>
      </w:pPr>
    </w:p>
    <w:p w14:paraId="020B0570" w14:textId="29C716FD" w:rsidR="005F1465" w:rsidRDefault="005F1465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  <w:r w:rsidRPr="007C53C6">
        <w:rPr>
          <w:b/>
          <w:bCs/>
          <w:lang w:val="es-AR"/>
        </w:rPr>
        <w:t>Medidas Propuestas</w:t>
      </w:r>
    </w:p>
    <w:p w14:paraId="55C9AE91" w14:textId="353AD588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D1E889E" w14:textId="076BD07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4E285DFC" w14:textId="7DAA6BB4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DF2CC75" w14:textId="369A65E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C44B1CD" w14:textId="5265DF9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9405138" w14:textId="23789A40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4C258F9" w14:textId="0EDC2C7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FA37DB2" w14:textId="2E19D7A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073E2A9" w14:textId="68CB4CE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A5310A3" w14:textId="3FB236A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2E84F2F" w14:textId="15328AB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4F00D471" w14:textId="6DE2C8D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03FDF7C" w14:textId="1D6D69C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980711C" w14:textId="1F7FE2E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830F724" w14:textId="5985C22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B76DE42" w14:textId="1A3986B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BF29E69" w14:textId="15B3D9E5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FBADF10" w14:textId="2F0C3D7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39F7B44" w14:textId="1848A28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59062DF" w14:textId="7F2DDD93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D9A4511" w14:textId="42586FF9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5CC7248" w14:textId="1F49114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1293B9E" w14:textId="35E1004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3D48281" w14:textId="5A9F591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E2AADF7" w14:textId="36609CF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371BCF1" w14:textId="2D6A38E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F15B71B" w14:textId="5F1E61B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B96D02B" w14:textId="53BCC7A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C4531AF" w14:textId="558FC763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7E0FF61" w14:textId="5DB1DA9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B1CC9F3" w14:textId="6A7C2DF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8FD4463" w14:textId="67355F0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58AAFCA" w14:textId="3486869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7E711A6" w14:textId="669CD44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987E8B4" w14:textId="5DF71D7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C32B439" w14:textId="7038E5E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1D941E9" w14:textId="16C263E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A7E9F95" w14:textId="26BCDFB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6E00983" w14:textId="4BD9B4B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9F7A1CE" w14:textId="2C07524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FED0E31" w14:textId="34464CD0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7FD8755" w14:textId="243D6B19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3425FCB" w14:textId="0461D40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810C061" w14:textId="75B111E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509458E" w14:textId="6FBE22B0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C45AC6D" w14:textId="47F4C06B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386953A" w14:textId="2D178912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AF23773" w14:textId="394634A8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55EF0DD" w14:textId="364B345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E23B037" w14:textId="3A2C1A2D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48F51547" w14:textId="7D3E11F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51443461" w14:textId="409A4C9F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A7A525D" w14:textId="41B6BB7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A436E13" w14:textId="27E28334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37D0337D" w14:textId="495414D5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D20C4C6" w14:textId="7D8D24E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ACEAC28" w14:textId="55AF515F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41D1975B" w14:textId="20A862D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76E49158" w14:textId="39A8C27F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A3A60C6" w14:textId="4C9F4F3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6AECF2B" w14:textId="4B4E6476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1970D36B" w14:textId="186B6D77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6C532D8B" w14:textId="4E0719FE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017CFFB7" w14:textId="336ACC2C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p w14:paraId="232792C6" w14:textId="40366C4A" w:rsidR="00643F7D" w:rsidRDefault="00643F7D" w:rsidP="00DF294B">
      <w:pPr>
        <w:tabs>
          <w:tab w:val="left" w:pos="1985"/>
        </w:tabs>
        <w:spacing w:after="0" w:line="276" w:lineRule="auto"/>
        <w:ind w:left="1985" w:hanging="1985"/>
        <w:rPr>
          <w:b/>
          <w:bCs/>
          <w:lang w:val="es-AR"/>
        </w:rPr>
      </w:pPr>
    </w:p>
    <w:sectPr w:rsidR="00643F7D" w:rsidSect="00D405DA">
      <w:headerReference w:type="even" r:id="rId11"/>
      <w:headerReference w:type="default" r:id="rId12"/>
      <w:headerReference w:type="first" r:id="rId13"/>
      <w:type w:val="continuous"/>
      <w:pgSz w:w="11909" w:h="16834" w:code="9"/>
      <w:pgMar w:top="567" w:right="1418" w:bottom="1276" w:left="1418" w:header="567" w:footer="567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39B04" w14:textId="77777777" w:rsidR="006A362E" w:rsidRDefault="006A362E" w:rsidP="0017462E">
      <w:pPr>
        <w:spacing w:after="0" w:line="240" w:lineRule="auto"/>
      </w:pPr>
      <w:r>
        <w:separator/>
      </w:r>
    </w:p>
  </w:endnote>
  <w:endnote w:type="continuationSeparator" w:id="0">
    <w:p w14:paraId="29B8AC27" w14:textId="77777777" w:rsidR="006A362E" w:rsidRDefault="006A362E" w:rsidP="0017462E">
      <w:pPr>
        <w:spacing w:after="0" w:line="240" w:lineRule="auto"/>
      </w:pPr>
      <w:r>
        <w:continuationSeparator/>
      </w:r>
    </w:p>
  </w:endnote>
  <w:endnote w:type="continuationNotice" w:id="1">
    <w:p w14:paraId="225EC9FF" w14:textId="77777777" w:rsidR="006A362E" w:rsidRDefault="006A36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14625" w14:textId="77777777" w:rsidR="006A362E" w:rsidRDefault="006A362E" w:rsidP="0017462E">
      <w:pPr>
        <w:spacing w:after="0" w:line="240" w:lineRule="auto"/>
      </w:pPr>
      <w:r>
        <w:separator/>
      </w:r>
    </w:p>
  </w:footnote>
  <w:footnote w:type="continuationSeparator" w:id="0">
    <w:p w14:paraId="242745E1" w14:textId="77777777" w:rsidR="006A362E" w:rsidRDefault="006A362E" w:rsidP="0017462E">
      <w:pPr>
        <w:spacing w:after="0" w:line="240" w:lineRule="auto"/>
      </w:pPr>
      <w:r>
        <w:continuationSeparator/>
      </w:r>
    </w:p>
  </w:footnote>
  <w:footnote w:type="continuationNotice" w:id="1">
    <w:p w14:paraId="3B2CB50F" w14:textId="77777777" w:rsidR="006A362E" w:rsidRDefault="006A36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831FD" w14:textId="79557E25" w:rsidR="00D405DA" w:rsidRDefault="00D405DA" w:rsidP="00D405DA">
    <w:pPr>
      <w:tabs>
        <w:tab w:val="right" w:pos="9072"/>
      </w:tabs>
      <w:spacing w:after="0" w:line="240" w:lineRule="auto"/>
    </w:pPr>
    <w:r>
      <w:t>CLAC/</w:t>
    </w:r>
    <w:r w:rsidR="00503C46">
      <w:t>GEPEJTA</w:t>
    </w:r>
    <w:r w:rsidR="00DF294B">
      <w:t>/</w:t>
    </w:r>
    <w:r w:rsidR="00503C46">
      <w:t>48</w:t>
    </w:r>
    <w:r w:rsidR="00DF294B">
      <w:t>V</w:t>
    </w:r>
    <w:r>
      <w:t>-N</w:t>
    </w:r>
    <w:r w:rsidR="00F56EE3">
      <w:t>I</w:t>
    </w:r>
    <w:r>
      <w:t>/</w:t>
    </w:r>
    <w:r w:rsidR="00643F7D">
      <w:t>XX</w:t>
    </w:r>
  </w:p>
  <w:p w14:paraId="4652AD99" w14:textId="16E90A69" w:rsidR="00D405DA" w:rsidRDefault="00503C46" w:rsidP="00D405DA">
    <w:pPr>
      <w:tabs>
        <w:tab w:val="right" w:pos="9072"/>
      </w:tabs>
      <w:spacing w:after="0" w:line="240" w:lineRule="auto"/>
    </w:pPr>
    <w:r>
      <w:t>1</w:t>
    </w:r>
    <w:r w:rsidR="00643F7D">
      <w:t>0</w:t>
    </w:r>
    <w:r w:rsidR="00D405DA">
      <w:t>/</w:t>
    </w:r>
    <w:r w:rsidR="00DF294B">
      <w:t>0</w:t>
    </w:r>
    <w:r w:rsidR="00643F7D">
      <w:t>8</w:t>
    </w:r>
    <w:r w:rsidR="00D405DA">
      <w:t>/2</w:t>
    </w:r>
    <w:r w:rsidR="00DF294B">
      <w:t>1</w:t>
    </w:r>
    <w:r w:rsidR="00D405DA">
      <w:t xml:space="preserve">                                                                       - </w:t>
    </w:r>
    <w:r w:rsidR="00D405DA">
      <w:fldChar w:fldCharType="begin"/>
    </w:r>
    <w:r w:rsidR="00D405DA">
      <w:instrText>PAGE   \* MERGEFORMAT</w:instrText>
    </w:r>
    <w:r w:rsidR="00D405DA">
      <w:fldChar w:fldCharType="separate"/>
    </w:r>
    <w:r w:rsidR="00D405DA">
      <w:rPr>
        <w:lang w:val="es-ES"/>
      </w:rPr>
      <w:t>1</w:t>
    </w:r>
    <w:r w:rsidR="00D405DA">
      <w:fldChar w:fldCharType="end"/>
    </w:r>
    <w:r w:rsidR="00D405DA">
      <w:t xml:space="preserve"> -</w:t>
    </w:r>
  </w:p>
  <w:p w14:paraId="3E3B9602" w14:textId="1FD91786" w:rsidR="00D405DA" w:rsidRDefault="00D405DA">
    <w:pPr>
      <w:pStyle w:val="Encabezado"/>
    </w:pPr>
  </w:p>
  <w:p w14:paraId="75DAB235" w14:textId="77777777" w:rsidR="00D405DA" w:rsidRDefault="00D405D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11019" w14:textId="5DF2E81F" w:rsidR="00DF294B" w:rsidRDefault="00DF294B" w:rsidP="00DF294B">
    <w:pPr>
      <w:tabs>
        <w:tab w:val="right" w:pos="9072"/>
      </w:tabs>
      <w:spacing w:after="0" w:line="240" w:lineRule="auto"/>
      <w:jc w:val="right"/>
    </w:pPr>
    <w:r>
      <w:t>CLAC/</w:t>
    </w:r>
    <w:r w:rsidR="00503C46">
      <w:t>GEPEJTA</w:t>
    </w:r>
    <w:r>
      <w:t>/</w:t>
    </w:r>
    <w:r w:rsidR="00503C46">
      <w:t>48</w:t>
    </w:r>
    <w:r>
      <w:t>V-N</w:t>
    </w:r>
    <w:r w:rsidR="00F56EE3">
      <w:t>I</w:t>
    </w:r>
    <w:r>
      <w:t>/</w:t>
    </w:r>
    <w:r w:rsidR="00643F7D">
      <w:t>XX</w:t>
    </w:r>
  </w:p>
  <w:p w14:paraId="0A37AF89" w14:textId="39CD478D" w:rsidR="00DF294B" w:rsidRDefault="00DF294B" w:rsidP="00DF294B">
    <w:pPr>
      <w:tabs>
        <w:tab w:val="right" w:pos="9072"/>
      </w:tabs>
      <w:spacing w:after="0" w:line="240" w:lineRule="auto"/>
      <w:jc w:val="right"/>
    </w:pPr>
    <w:r>
      <w:t xml:space="preserve">- </w:t>
    </w: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  <w:r>
      <w:t xml:space="preserve"> -                                                                       </w:t>
    </w:r>
    <w:r w:rsidR="00503C46">
      <w:t>1</w:t>
    </w:r>
    <w:r w:rsidR="00643F7D">
      <w:t>0</w:t>
    </w:r>
    <w:r>
      <w:t>/0</w:t>
    </w:r>
    <w:r w:rsidR="00643F7D">
      <w:t>8</w:t>
    </w:r>
    <w:r>
      <w:t>/21</w:t>
    </w:r>
  </w:p>
  <w:p w14:paraId="188406B9" w14:textId="1C029C09" w:rsidR="00DF294B" w:rsidRDefault="00DF294B" w:rsidP="00DF294B">
    <w:pPr>
      <w:tabs>
        <w:tab w:val="right" w:pos="9072"/>
      </w:tabs>
      <w:spacing w:after="0" w:line="240" w:lineRule="auto"/>
      <w:jc w:val="right"/>
    </w:pPr>
  </w:p>
  <w:p w14:paraId="2B28BAEB" w14:textId="77777777" w:rsidR="00DF294B" w:rsidRDefault="00DF294B" w:rsidP="00DF294B">
    <w:pPr>
      <w:tabs>
        <w:tab w:val="right" w:pos="9072"/>
      </w:tabs>
      <w:spacing w:after="0" w:line="240" w:lineRule="aut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61"/>
    </w:tblGrid>
    <w:tr w:rsidR="00D405DA" w:rsidRPr="0017462E" w14:paraId="31A72827" w14:textId="77777777" w:rsidTr="00C211C0">
      <w:tc>
        <w:tcPr>
          <w:tcW w:w="9061" w:type="dxa"/>
        </w:tcPr>
        <w:p w14:paraId="418F4DC4" w14:textId="77777777" w:rsidR="00D405DA" w:rsidRPr="0017462E" w:rsidRDefault="0EF7D40C" w:rsidP="00D405DA">
          <w:pPr>
            <w:jc w:val="center"/>
            <w:rPr>
              <w:rFonts w:ascii="Calibri" w:eastAsia="Calibri" w:hAnsi="Calibri" w:cs="Times New Roman"/>
            </w:rPr>
          </w:pPr>
          <w:r>
            <w:rPr>
              <w:noProof/>
            </w:rPr>
            <w:drawing>
              <wp:inline distT="0" distB="0" distL="0" distR="0" wp14:anchorId="7D41731F" wp14:editId="2ACBD03C">
                <wp:extent cx="1263650" cy="760332"/>
                <wp:effectExtent l="0" t="0" r="0" b="1905"/>
                <wp:docPr id="7" name="Image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7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3650" cy="7603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405DA" w:rsidRPr="0017462E" w14:paraId="72F35CF1" w14:textId="77777777" w:rsidTr="00C211C0">
      <w:tc>
        <w:tcPr>
          <w:tcW w:w="9061" w:type="dxa"/>
        </w:tcPr>
        <w:p w14:paraId="74BC32BC" w14:textId="77777777" w:rsidR="00D405DA" w:rsidRPr="0017462E" w:rsidRDefault="00D405DA" w:rsidP="00D405DA">
          <w:pPr>
            <w:jc w:val="center"/>
            <w:rPr>
              <w:rFonts w:ascii="Calibri" w:eastAsia="Calibri" w:hAnsi="Calibri" w:cs="Calibri"/>
              <w:b/>
              <w:color w:val="1559BA"/>
              <w:sz w:val="13"/>
              <w:szCs w:val="13"/>
            </w:rPr>
          </w:pPr>
          <w:r w:rsidRPr="0017462E">
            <w:rPr>
              <w:rFonts w:ascii="Calibri" w:eastAsia="Calibri" w:hAnsi="Calibri" w:cs="Calibri"/>
              <w:b/>
              <w:color w:val="1559BA"/>
              <w:sz w:val="13"/>
              <w:szCs w:val="13"/>
            </w:rPr>
            <w:t xml:space="preserve">COMISIÓN LATINOAMERICANA DE AVIACIÓN CIVIL     </w:t>
          </w:r>
          <w:r w:rsidRPr="0017462E">
            <w:rPr>
              <w:rFonts w:ascii="Calibri" w:eastAsia="Calibri" w:hAnsi="Calibri" w:cs="Calibri"/>
              <w:b/>
              <w:color w:val="1559BA"/>
              <w:sz w:val="20"/>
              <w:szCs w:val="20"/>
            </w:rPr>
            <w:t>·</w:t>
          </w:r>
          <w:r w:rsidRPr="0017462E">
            <w:rPr>
              <w:rFonts w:ascii="Calibri" w:eastAsia="Calibri" w:hAnsi="Calibri" w:cs="Calibri"/>
              <w:b/>
              <w:color w:val="1559BA"/>
              <w:sz w:val="13"/>
              <w:szCs w:val="13"/>
            </w:rPr>
            <w:t xml:space="preserve">     COMISSÃO LATINO-AMERICANA DE AVIAÇÃO CIVIL     </w:t>
          </w:r>
          <w:r w:rsidRPr="0017462E">
            <w:rPr>
              <w:rFonts w:ascii="Calibri" w:eastAsia="Calibri" w:hAnsi="Calibri" w:cs="Calibri"/>
              <w:b/>
              <w:color w:val="1559BA"/>
              <w:sz w:val="20"/>
              <w:szCs w:val="20"/>
            </w:rPr>
            <w:t>·</w:t>
          </w:r>
          <w:r w:rsidRPr="0017462E">
            <w:rPr>
              <w:rFonts w:ascii="Calibri" w:eastAsia="Calibri" w:hAnsi="Calibri" w:cs="Calibri"/>
              <w:b/>
              <w:color w:val="1559BA"/>
              <w:sz w:val="13"/>
              <w:szCs w:val="13"/>
            </w:rPr>
            <w:t xml:space="preserve">     LATIN AMERICAN CIVIL AVIATION COMMISSION</w:t>
          </w:r>
        </w:p>
      </w:tc>
    </w:tr>
  </w:tbl>
  <w:p w14:paraId="460C09F4" w14:textId="77777777" w:rsidR="00881DB2" w:rsidRDefault="00881DB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55D0C"/>
    <w:multiLevelType w:val="hybridMultilevel"/>
    <w:tmpl w:val="EC868A54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674C6"/>
    <w:multiLevelType w:val="hybridMultilevel"/>
    <w:tmpl w:val="3F1EB8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E246A7"/>
    <w:multiLevelType w:val="hybridMultilevel"/>
    <w:tmpl w:val="556EB2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750F54"/>
    <w:multiLevelType w:val="hybridMultilevel"/>
    <w:tmpl w:val="AB74F44A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BB6377"/>
    <w:multiLevelType w:val="hybridMultilevel"/>
    <w:tmpl w:val="37C6F608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280A0019" w:tentative="1">
      <w:start w:val="1"/>
      <w:numFmt w:val="lowerLetter"/>
      <w:lvlText w:val="%2."/>
      <w:lvlJc w:val="left"/>
      <w:pPr>
        <w:ind w:left="2498" w:hanging="360"/>
      </w:pPr>
    </w:lvl>
    <w:lvl w:ilvl="2" w:tplc="280A001B" w:tentative="1">
      <w:start w:val="1"/>
      <w:numFmt w:val="lowerRoman"/>
      <w:lvlText w:val="%3."/>
      <w:lvlJc w:val="right"/>
      <w:pPr>
        <w:ind w:left="3218" w:hanging="180"/>
      </w:pPr>
    </w:lvl>
    <w:lvl w:ilvl="3" w:tplc="280A000F" w:tentative="1">
      <w:start w:val="1"/>
      <w:numFmt w:val="decimal"/>
      <w:lvlText w:val="%4."/>
      <w:lvlJc w:val="left"/>
      <w:pPr>
        <w:ind w:left="3938" w:hanging="360"/>
      </w:pPr>
    </w:lvl>
    <w:lvl w:ilvl="4" w:tplc="280A0019" w:tentative="1">
      <w:start w:val="1"/>
      <w:numFmt w:val="lowerLetter"/>
      <w:lvlText w:val="%5."/>
      <w:lvlJc w:val="left"/>
      <w:pPr>
        <w:ind w:left="4658" w:hanging="360"/>
      </w:pPr>
    </w:lvl>
    <w:lvl w:ilvl="5" w:tplc="280A001B" w:tentative="1">
      <w:start w:val="1"/>
      <w:numFmt w:val="lowerRoman"/>
      <w:lvlText w:val="%6."/>
      <w:lvlJc w:val="right"/>
      <w:pPr>
        <w:ind w:left="5378" w:hanging="180"/>
      </w:pPr>
    </w:lvl>
    <w:lvl w:ilvl="6" w:tplc="280A000F" w:tentative="1">
      <w:start w:val="1"/>
      <w:numFmt w:val="decimal"/>
      <w:lvlText w:val="%7."/>
      <w:lvlJc w:val="left"/>
      <w:pPr>
        <w:ind w:left="6098" w:hanging="360"/>
      </w:pPr>
    </w:lvl>
    <w:lvl w:ilvl="7" w:tplc="280A0019" w:tentative="1">
      <w:start w:val="1"/>
      <w:numFmt w:val="lowerLetter"/>
      <w:lvlText w:val="%8."/>
      <w:lvlJc w:val="left"/>
      <w:pPr>
        <w:ind w:left="6818" w:hanging="360"/>
      </w:pPr>
    </w:lvl>
    <w:lvl w:ilvl="8" w:tplc="280A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" w15:restartNumberingAfterBreak="0">
    <w:nsid w:val="65F96068"/>
    <w:multiLevelType w:val="hybridMultilevel"/>
    <w:tmpl w:val="8214A330"/>
    <w:lvl w:ilvl="0" w:tplc="D584AB70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2498" w:hanging="360"/>
      </w:pPr>
    </w:lvl>
    <w:lvl w:ilvl="2" w:tplc="280A001B" w:tentative="1">
      <w:start w:val="1"/>
      <w:numFmt w:val="lowerRoman"/>
      <w:lvlText w:val="%3."/>
      <w:lvlJc w:val="right"/>
      <w:pPr>
        <w:ind w:left="3218" w:hanging="180"/>
      </w:pPr>
    </w:lvl>
    <w:lvl w:ilvl="3" w:tplc="280A000F" w:tentative="1">
      <w:start w:val="1"/>
      <w:numFmt w:val="decimal"/>
      <w:lvlText w:val="%4."/>
      <w:lvlJc w:val="left"/>
      <w:pPr>
        <w:ind w:left="3938" w:hanging="360"/>
      </w:pPr>
    </w:lvl>
    <w:lvl w:ilvl="4" w:tplc="280A0019" w:tentative="1">
      <w:start w:val="1"/>
      <w:numFmt w:val="lowerLetter"/>
      <w:lvlText w:val="%5."/>
      <w:lvlJc w:val="left"/>
      <w:pPr>
        <w:ind w:left="4658" w:hanging="360"/>
      </w:pPr>
    </w:lvl>
    <w:lvl w:ilvl="5" w:tplc="280A001B" w:tentative="1">
      <w:start w:val="1"/>
      <w:numFmt w:val="lowerRoman"/>
      <w:lvlText w:val="%6."/>
      <w:lvlJc w:val="right"/>
      <w:pPr>
        <w:ind w:left="5378" w:hanging="180"/>
      </w:pPr>
    </w:lvl>
    <w:lvl w:ilvl="6" w:tplc="280A000F" w:tentative="1">
      <w:start w:val="1"/>
      <w:numFmt w:val="decimal"/>
      <w:lvlText w:val="%7."/>
      <w:lvlJc w:val="left"/>
      <w:pPr>
        <w:ind w:left="6098" w:hanging="360"/>
      </w:pPr>
    </w:lvl>
    <w:lvl w:ilvl="7" w:tplc="280A0019" w:tentative="1">
      <w:start w:val="1"/>
      <w:numFmt w:val="lowerLetter"/>
      <w:lvlText w:val="%8."/>
      <w:lvlJc w:val="left"/>
      <w:pPr>
        <w:ind w:left="6818" w:hanging="360"/>
      </w:pPr>
    </w:lvl>
    <w:lvl w:ilvl="8" w:tplc="280A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6" w15:restartNumberingAfterBreak="0">
    <w:nsid w:val="72D070EC"/>
    <w:multiLevelType w:val="hybridMultilevel"/>
    <w:tmpl w:val="DC1001B4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AC150A"/>
    <w:multiLevelType w:val="hybridMultilevel"/>
    <w:tmpl w:val="1B865DFC"/>
    <w:lvl w:ilvl="0" w:tplc="3FFAAE3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E61AF9"/>
    <w:multiLevelType w:val="hybridMultilevel"/>
    <w:tmpl w:val="0DEA49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8"/>
  </w:num>
  <w:num w:numId="6">
    <w:abstractNumId w:val="2"/>
  </w:num>
  <w:num w:numId="7">
    <w:abstractNumId w:val="1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jE1MDY2sTA1MTBR0lEKTi0uzszPAykwqQUAc6lKyiwAAAA="/>
  </w:docVars>
  <w:rsids>
    <w:rsidRoot w:val="008D2481"/>
    <w:rsid w:val="00001679"/>
    <w:rsid w:val="00001C78"/>
    <w:rsid w:val="00004BF7"/>
    <w:rsid w:val="0000682E"/>
    <w:rsid w:val="000308D4"/>
    <w:rsid w:val="00045A0A"/>
    <w:rsid w:val="00046B76"/>
    <w:rsid w:val="0005168D"/>
    <w:rsid w:val="000757C4"/>
    <w:rsid w:val="00077787"/>
    <w:rsid w:val="000971C8"/>
    <w:rsid w:val="000A0DBA"/>
    <w:rsid w:val="000D3A8A"/>
    <w:rsid w:val="000D5E30"/>
    <w:rsid w:val="000E2A9E"/>
    <w:rsid w:val="000E3C72"/>
    <w:rsid w:val="000F328D"/>
    <w:rsid w:val="000F7E84"/>
    <w:rsid w:val="0011617E"/>
    <w:rsid w:val="001168C9"/>
    <w:rsid w:val="00127AF2"/>
    <w:rsid w:val="00133888"/>
    <w:rsid w:val="001358DB"/>
    <w:rsid w:val="00147889"/>
    <w:rsid w:val="00155704"/>
    <w:rsid w:val="0015682B"/>
    <w:rsid w:val="00161013"/>
    <w:rsid w:val="001616A4"/>
    <w:rsid w:val="00173EFA"/>
    <w:rsid w:val="00174190"/>
    <w:rsid w:val="0017462E"/>
    <w:rsid w:val="00174B6A"/>
    <w:rsid w:val="00176F7C"/>
    <w:rsid w:val="00193217"/>
    <w:rsid w:val="00194CBA"/>
    <w:rsid w:val="0019541D"/>
    <w:rsid w:val="001B345F"/>
    <w:rsid w:val="001E3341"/>
    <w:rsid w:val="001E7143"/>
    <w:rsid w:val="001F14E3"/>
    <w:rsid w:val="0020471C"/>
    <w:rsid w:val="0021044D"/>
    <w:rsid w:val="0021197C"/>
    <w:rsid w:val="00214C3A"/>
    <w:rsid w:val="00240E74"/>
    <w:rsid w:val="00270CC1"/>
    <w:rsid w:val="00287434"/>
    <w:rsid w:val="00297435"/>
    <w:rsid w:val="002B153F"/>
    <w:rsid w:val="002B5F3D"/>
    <w:rsid w:val="002C76FA"/>
    <w:rsid w:val="002D46DD"/>
    <w:rsid w:val="00302B1F"/>
    <w:rsid w:val="003103F8"/>
    <w:rsid w:val="003110D3"/>
    <w:rsid w:val="00311924"/>
    <w:rsid w:val="00311DC7"/>
    <w:rsid w:val="00313727"/>
    <w:rsid w:val="00331916"/>
    <w:rsid w:val="00350D36"/>
    <w:rsid w:val="0035151E"/>
    <w:rsid w:val="003518D4"/>
    <w:rsid w:val="00360A28"/>
    <w:rsid w:val="0036412B"/>
    <w:rsid w:val="00372416"/>
    <w:rsid w:val="00381C7F"/>
    <w:rsid w:val="00396B79"/>
    <w:rsid w:val="003972DE"/>
    <w:rsid w:val="003B0D5F"/>
    <w:rsid w:val="003C108C"/>
    <w:rsid w:val="003C53B2"/>
    <w:rsid w:val="003D334B"/>
    <w:rsid w:val="003D3580"/>
    <w:rsid w:val="003E3465"/>
    <w:rsid w:val="004051D6"/>
    <w:rsid w:val="00405561"/>
    <w:rsid w:val="00406B02"/>
    <w:rsid w:val="00410A68"/>
    <w:rsid w:val="00411A4F"/>
    <w:rsid w:val="00412D82"/>
    <w:rsid w:val="004152BD"/>
    <w:rsid w:val="00440933"/>
    <w:rsid w:val="004A01D4"/>
    <w:rsid w:val="004B4937"/>
    <w:rsid w:val="004D3A00"/>
    <w:rsid w:val="004E5C63"/>
    <w:rsid w:val="00503C46"/>
    <w:rsid w:val="0051061F"/>
    <w:rsid w:val="005130B4"/>
    <w:rsid w:val="005168A7"/>
    <w:rsid w:val="0051757B"/>
    <w:rsid w:val="005422C8"/>
    <w:rsid w:val="0054331A"/>
    <w:rsid w:val="00543DC4"/>
    <w:rsid w:val="00550225"/>
    <w:rsid w:val="0056492F"/>
    <w:rsid w:val="00580B2A"/>
    <w:rsid w:val="00592489"/>
    <w:rsid w:val="005A5488"/>
    <w:rsid w:val="005C2B55"/>
    <w:rsid w:val="005D0A81"/>
    <w:rsid w:val="005D7227"/>
    <w:rsid w:val="005F1465"/>
    <w:rsid w:val="005F3FAB"/>
    <w:rsid w:val="005F7586"/>
    <w:rsid w:val="00622C60"/>
    <w:rsid w:val="006303BE"/>
    <w:rsid w:val="00633C02"/>
    <w:rsid w:val="00643F7D"/>
    <w:rsid w:val="006517F9"/>
    <w:rsid w:val="00651D2C"/>
    <w:rsid w:val="006563A3"/>
    <w:rsid w:val="00666290"/>
    <w:rsid w:val="00667D53"/>
    <w:rsid w:val="00672123"/>
    <w:rsid w:val="006751D2"/>
    <w:rsid w:val="00684A0E"/>
    <w:rsid w:val="00694B24"/>
    <w:rsid w:val="006A10CE"/>
    <w:rsid w:val="006A362E"/>
    <w:rsid w:val="006B3DA1"/>
    <w:rsid w:val="006C4189"/>
    <w:rsid w:val="006D2D02"/>
    <w:rsid w:val="006D5185"/>
    <w:rsid w:val="006D5967"/>
    <w:rsid w:val="006D643A"/>
    <w:rsid w:val="0070009A"/>
    <w:rsid w:val="0070657A"/>
    <w:rsid w:val="00706EC3"/>
    <w:rsid w:val="00717B0D"/>
    <w:rsid w:val="00725006"/>
    <w:rsid w:val="007252D7"/>
    <w:rsid w:val="00745908"/>
    <w:rsid w:val="0074762A"/>
    <w:rsid w:val="00752A25"/>
    <w:rsid w:val="007758CA"/>
    <w:rsid w:val="007819D7"/>
    <w:rsid w:val="00792F62"/>
    <w:rsid w:val="00795B71"/>
    <w:rsid w:val="007C14A0"/>
    <w:rsid w:val="007C2000"/>
    <w:rsid w:val="007C2A86"/>
    <w:rsid w:val="007C53C6"/>
    <w:rsid w:val="007D6618"/>
    <w:rsid w:val="007E4722"/>
    <w:rsid w:val="007F50C2"/>
    <w:rsid w:val="00802067"/>
    <w:rsid w:val="00851C0A"/>
    <w:rsid w:val="00865507"/>
    <w:rsid w:val="008659EE"/>
    <w:rsid w:val="0087765A"/>
    <w:rsid w:val="00881DB2"/>
    <w:rsid w:val="008A3BD8"/>
    <w:rsid w:val="008A5122"/>
    <w:rsid w:val="008A5207"/>
    <w:rsid w:val="008B04A2"/>
    <w:rsid w:val="008B5714"/>
    <w:rsid w:val="008B7225"/>
    <w:rsid w:val="008C6948"/>
    <w:rsid w:val="008D2481"/>
    <w:rsid w:val="008D466B"/>
    <w:rsid w:val="008E0168"/>
    <w:rsid w:val="008E10FE"/>
    <w:rsid w:val="008F18DD"/>
    <w:rsid w:val="00926B1C"/>
    <w:rsid w:val="00940D9C"/>
    <w:rsid w:val="00941CD1"/>
    <w:rsid w:val="00944CC3"/>
    <w:rsid w:val="0094523D"/>
    <w:rsid w:val="00951B9D"/>
    <w:rsid w:val="0095426F"/>
    <w:rsid w:val="00962C47"/>
    <w:rsid w:val="00974B5A"/>
    <w:rsid w:val="00996F81"/>
    <w:rsid w:val="009A4B40"/>
    <w:rsid w:val="009A6FCB"/>
    <w:rsid w:val="009B49DD"/>
    <w:rsid w:val="009C2428"/>
    <w:rsid w:val="009C72A1"/>
    <w:rsid w:val="009C7AD2"/>
    <w:rsid w:val="009E740E"/>
    <w:rsid w:val="00A117AC"/>
    <w:rsid w:val="00A1443D"/>
    <w:rsid w:val="00A35134"/>
    <w:rsid w:val="00A352F6"/>
    <w:rsid w:val="00A4350D"/>
    <w:rsid w:val="00A5096C"/>
    <w:rsid w:val="00A576B6"/>
    <w:rsid w:val="00A657C1"/>
    <w:rsid w:val="00A72F57"/>
    <w:rsid w:val="00A803D2"/>
    <w:rsid w:val="00A833E9"/>
    <w:rsid w:val="00A87A45"/>
    <w:rsid w:val="00A929A6"/>
    <w:rsid w:val="00AC7E0C"/>
    <w:rsid w:val="00AD6416"/>
    <w:rsid w:val="00AE2C44"/>
    <w:rsid w:val="00B0127E"/>
    <w:rsid w:val="00B03854"/>
    <w:rsid w:val="00B17629"/>
    <w:rsid w:val="00B33DAB"/>
    <w:rsid w:val="00B52549"/>
    <w:rsid w:val="00B53A7C"/>
    <w:rsid w:val="00B75267"/>
    <w:rsid w:val="00B83325"/>
    <w:rsid w:val="00B90B41"/>
    <w:rsid w:val="00B931CE"/>
    <w:rsid w:val="00BA173B"/>
    <w:rsid w:val="00BC6EB3"/>
    <w:rsid w:val="00BD0CC5"/>
    <w:rsid w:val="00BD4F68"/>
    <w:rsid w:val="00BE39E1"/>
    <w:rsid w:val="00C054B5"/>
    <w:rsid w:val="00C10F7A"/>
    <w:rsid w:val="00C1416B"/>
    <w:rsid w:val="00C14CF1"/>
    <w:rsid w:val="00C17752"/>
    <w:rsid w:val="00C258E2"/>
    <w:rsid w:val="00C40635"/>
    <w:rsid w:val="00C50127"/>
    <w:rsid w:val="00C5176C"/>
    <w:rsid w:val="00C51F96"/>
    <w:rsid w:val="00C5410B"/>
    <w:rsid w:val="00C62C57"/>
    <w:rsid w:val="00C87974"/>
    <w:rsid w:val="00CA4739"/>
    <w:rsid w:val="00CA4950"/>
    <w:rsid w:val="00CA6F39"/>
    <w:rsid w:val="00CD3B76"/>
    <w:rsid w:val="00CD467B"/>
    <w:rsid w:val="00CE58D1"/>
    <w:rsid w:val="00CF1FE9"/>
    <w:rsid w:val="00CF5D7A"/>
    <w:rsid w:val="00CF66DD"/>
    <w:rsid w:val="00D02164"/>
    <w:rsid w:val="00D06647"/>
    <w:rsid w:val="00D405DA"/>
    <w:rsid w:val="00D51715"/>
    <w:rsid w:val="00D6349A"/>
    <w:rsid w:val="00D71239"/>
    <w:rsid w:val="00DD1124"/>
    <w:rsid w:val="00DD57F0"/>
    <w:rsid w:val="00DE0E49"/>
    <w:rsid w:val="00DE1F0A"/>
    <w:rsid w:val="00DE685C"/>
    <w:rsid w:val="00DF294B"/>
    <w:rsid w:val="00E1673E"/>
    <w:rsid w:val="00E16A4F"/>
    <w:rsid w:val="00E31BFF"/>
    <w:rsid w:val="00E44705"/>
    <w:rsid w:val="00E53CF2"/>
    <w:rsid w:val="00E87306"/>
    <w:rsid w:val="00E95B76"/>
    <w:rsid w:val="00EA13C0"/>
    <w:rsid w:val="00ED2D16"/>
    <w:rsid w:val="00ED7CD8"/>
    <w:rsid w:val="00F16F7B"/>
    <w:rsid w:val="00F4016B"/>
    <w:rsid w:val="00F41927"/>
    <w:rsid w:val="00F47C65"/>
    <w:rsid w:val="00F53075"/>
    <w:rsid w:val="00F54433"/>
    <w:rsid w:val="00F56EE3"/>
    <w:rsid w:val="00F7061E"/>
    <w:rsid w:val="00F710B5"/>
    <w:rsid w:val="00F7647B"/>
    <w:rsid w:val="00F76E83"/>
    <w:rsid w:val="00F81AC2"/>
    <w:rsid w:val="00F93EC0"/>
    <w:rsid w:val="00F94419"/>
    <w:rsid w:val="00FC2384"/>
    <w:rsid w:val="00FD675D"/>
    <w:rsid w:val="00FE3EDB"/>
    <w:rsid w:val="02A2A561"/>
    <w:rsid w:val="07569533"/>
    <w:rsid w:val="0EF7D40C"/>
    <w:rsid w:val="1FC57195"/>
    <w:rsid w:val="2128D229"/>
    <w:rsid w:val="21FC16B1"/>
    <w:rsid w:val="3410580D"/>
    <w:rsid w:val="3B2E6595"/>
    <w:rsid w:val="3D16B4C9"/>
    <w:rsid w:val="3DC6E629"/>
    <w:rsid w:val="42E6083B"/>
    <w:rsid w:val="503D2F4B"/>
    <w:rsid w:val="569B2FCD"/>
    <w:rsid w:val="58AAC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8ACB50"/>
  <w15:chartTrackingRefBased/>
  <w15:docId w15:val="{1FEA988A-25D7-42F7-B027-C05FCB0E8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1673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17462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7462E"/>
  </w:style>
  <w:style w:type="paragraph" w:styleId="Piedepgina">
    <w:name w:val="footer"/>
    <w:basedOn w:val="Normal"/>
    <w:link w:val="PiedepginaCar"/>
    <w:uiPriority w:val="99"/>
    <w:unhideWhenUsed/>
    <w:rsid w:val="0017462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7462E"/>
  </w:style>
  <w:style w:type="table" w:styleId="Tablaconcuadrcula">
    <w:name w:val="Table Grid"/>
    <w:basedOn w:val="Tablanormal"/>
    <w:uiPriority w:val="39"/>
    <w:rsid w:val="00174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54331A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4331A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4331A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33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331A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ED2D1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D2D1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D2D1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D2D1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D2D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803b99-ecf8-40cf-8b67-2912cb8b897e">
      <UserInfo>
        <DisplayName>Rafael Oliveira de Castro Alves</DisplayName>
        <AccountId>2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54CBADB68FC594DB9EE3F0464B51F22" ma:contentTypeVersion="11" ma:contentTypeDescription="Crie um novo documento." ma:contentTypeScope="" ma:versionID="75a09554487caa4706faada86a645108">
  <xsd:schema xmlns:xsd="http://www.w3.org/2001/XMLSchema" xmlns:xs="http://www.w3.org/2001/XMLSchema" xmlns:p="http://schemas.microsoft.com/office/2006/metadata/properties" xmlns:ns2="cf83019f-ffe4-4c0d-94db-3f828b594f81" xmlns:ns3="a1803b99-ecf8-40cf-8b67-2912cb8b897e" targetNamespace="http://schemas.microsoft.com/office/2006/metadata/properties" ma:root="true" ma:fieldsID="96ca329c28beca65f0f5754ab63e2cba" ns2:_="" ns3:_="">
    <xsd:import namespace="cf83019f-ffe4-4c0d-94db-3f828b594f81"/>
    <xsd:import namespace="a1803b99-ecf8-40cf-8b67-2912cb8b89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3019f-ffe4-4c0d-94db-3f828b594f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03b99-ecf8-40cf-8b67-2912cb8b8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9E21AA-E560-45BF-91E2-F77A9D5EA2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038F23-CD0A-4318-AC5D-82C363D5C2DA}">
  <ds:schemaRefs>
    <ds:schemaRef ds:uri="http://schemas.microsoft.com/office/2006/metadata/properties"/>
    <ds:schemaRef ds:uri="http://schemas.microsoft.com/office/infopath/2007/PartnerControls"/>
    <ds:schemaRef ds:uri="a1803b99-ecf8-40cf-8b67-2912cb8b897e"/>
  </ds:schemaRefs>
</ds:datastoreItem>
</file>

<file path=customXml/itemProps3.xml><?xml version="1.0" encoding="utf-8"?>
<ds:datastoreItem xmlns:ds="http://schemas.openxmlformats.org/officeDocument/2006/customXml" ds:itemID="{4169869E-A51A-4F96-937C-CABAE3F8B5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3019f-ffe4-4c0d-94db-3f828b594f81"/>
    <ds:schemaRef ds:uri="a1803b99-ecf8-40cf-8b67-2912cb8b89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D4850A-E478-4378-BF10-48288B842AD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73</Words>
  <Characters>40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iguel  Nuñez Carrión</dc:creator>
  <cp:keywords/>
  <dc:description/>
  <cp:lastModifiedBy>Comisión Latinoamericana de Aviación Civil</cp:lastModifiedBy>
  <cp:revision>19</cp:revision>
  <cp:lastPrinted>2021-06-17T16:31:00Z</cp:lastPrinted>
  <dcterms:created xsi:type="dcterms:W3CDTF">2021-04-22T18:13:00Z</dcterms:created>
  <dcterms:modified xsi:type="dcterms:W3CDTF">2021-08-12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CBADB68FC594DB9EE3F0464B51F22</vt:lpwstr>
  </property>
</Properties>
</file>